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Full-length orthologs have been cloned from Homo sapiens (1,291 aa) and Mus musculus (1,288 aa) (takeda2007apoptosissignalregulatingkinase pages 3-4).</w:t>
      </w:r>
      <w:r>
        <w:br/>
      </w:r>
      <w:r>
        <w:t xml:space="preserve">• ASK2 belongs to the STE20-like group → MAP3K family → ASK sub-family (MAP3K5/6/15) of the human kinome (keshet2010themapkinase pages 5-7).</w:t>
      </w:r>
      <w:r>
        <w:br/>
      </w:r>
      <w:r>
        <w:t xml:space="preserve">• Phylogenetic clustering places MAP3K6 immediately adjacent to MAP3K5, reflecting high sequence conservation within the catalytic domain and flanking regulatory regions (takeda2007apoptosissignalregulatingkinase pages 3-4, trevelyan2020structurebasedmechanismof pages 1-4).</w:t>
      </w:r>
    </w:p>
    <w:p>
      <w:pPr>
        <w:pStyle w:val="BodyText"/>
      </w:pPr>
      <w:r>
        <w:t xml:space="preserve">Reaction Catalyzed</w:t>
      </w:r>
      <w:r>
        <w:br/>
      </w:r>
      <w:r>
        <w:t xml:space="preserve">ATP + protein-L-Ser/Thr → ADP + protein-L-Ser/Thr-phosphate (takeda2007apoptosissignalregulatingkinase pages 7-8).</w:t>
      </w:r>
    </w:p>
    <w:p>
      <w:pPr>
        <w:pStyle w:val="BodyText"/>
      </w:pPr>
      <w:r>
        <w:t xml:space="preserve">Cofactor Requirements</w:t>
      </w:r>
      <w:r>
        <w:br/>
      </w:r>
      <w:r>
        <w:t xml:space="preserve">No study cited to date reports specific divalent-metal requirements for MAP3K6 catalytic activity (takeda2007apoptosissignalregulatingkinase pages 7-8).</w:t>
      </w:r>
    </w:p>
    <w:p>
      <w:pPr>
        <w:pStyle w:val="BodyText"/>
      </w:pPr>
      <w:r>
        <w:t xml:space="preserve">Substrate Specificity</w:t>
      </w:r>
      <w:r>
        <w:br/>
      </w:r>
      <w:r>
        <w:t xml:space="preserve">• Experimentally validated direct substrates: MAP2K MKK6 and MAP2K MKK4, phosphorylated within their activation loops (takeda2007apoptosissignalregulatingkinase pages 7-8, takeda2007apoptosissignalregulatingkinase pages 2-3).</w:t>
      </w:r>
      <w:r>
        <w:br/>
      </w:r>
      <w:r>
        <w:t xml:space="preserve">• A quantitative consensus phosphorylation motif has not been determined; MAP3K6 was not profiled in large-scale motif studies covered by the cited literature (takeda2007apoptosissignalregulatingkinase pages 7-8).</w:t>
      </w:r>
    </w:p>
    <w:p>
      <w:pPr>
        <w:pStyle w:val="BodyText"/>
      </w:pPr>
      <w:r>
        <w:t xml:space="preserve">Structure</w:t>
      </w:r>
      <w:r>
        <w:br/>
      </w:r>
      <w:r>
        <w:t xml:space="preserve">• Domain organization: N-terminal regulatory segment (~1–640); central Ser/Thr kinase domain (~641–930); C-terminal sterile-alpha motif (SAM, ~1064–1286) that mediates homo- and hetero-oligomerization (takeda2007apoptosissignalregulatingkinase pages 3-4, trevelyan2020structurebasedmechanismof pages 1-4).</w:t>
      </w:r>
      <w:r>
        <w:br/>
      </w:r>
      <w:r>
        <w:t xml:space="preserve">• Activation loop contains Thr807; phosphorylation of this residue is obligatory for catalytic activity (takeda2007apoptosissignalregulatingkinase pages 6-7).</w:t>
      </w:r>
      <w:r>
        <w:br/>
      </w:r>
      <w:r>
        <w:t xml:space="preserve">• Small-angle X-ray scattering of the isolated SAM domain shows a compact oligomer (Rg ≈ 16 Å, Dmax ≈ 65 Å), supporting higher-order signalosome assembly (trevelyan2020structurebasedmechanismof pages 32-35).</w:t>
      </w:r>
      <w:r>
        <w:br/>
      </w:r>
      <w:r>
        <w:t xml:space="preserve">• Homology modelling, based on ASK1, predicts an adjacent pleckstrin-homology-like fold packed against a tetratricopeptide-repeat core, suggesting a closed autoregulatory scaffold also present in MAP3K6 (weijman2017structuralbasisof pages 4-4).</w:t>
      </w:r>
    </w:p>
    <w:p>
      <w:pPr>
        <w:pStyle w:val="BodyText"/>
      </w:pPr>
      <w:r>
        <w:t xml:space="preserve">Regulation</w:t>
      </w:r>
      <w:r>
        <w:br/>
      </w:r>
      <w:r>
        <w:t xml:space="preserve">Post-translational modifications</w:t>
      </w:r>
      <w:r>
        <w:br/>
      </w:r>
      <w:r>
        <w:t xml:space="preserve">• Thr807 autophosphorylation in the activation loop—required for kinase activity (takeda2007apoptosissignalregulatingkinase pages 6-7).</w:t>
      </w:r>
      <w:r>
        <w:br/>
      </w:r>
      <w:r>
        <w:t xml:space="preserve">• Ser46 is a candidate AKT site; Ser916 is essential for PI3K-dependent suppression of MAP3K6-mediated apoptosis, although Ser916 is not directly phosphorylated by AKT in vivo (ortner2007regulationofapoptosis pages 88-91).</w:t>
      </w:r>
      <w:r>
        <w:br/>
      </w:r>
      <w:r>
        <w:t xml:space="preserve">Protein-protein interactions and complex assembly</w:t>
      </w:r>
      <w:r>
        <w:br/>
      </w:r>
      <w:r>
        <w:t xml:space="preserve">• Forms a stable heteromeric complex with MAP3K5 (ASK1); ASK1 prevents constitutive degradation of MAP3K6 and promotes its autophosphorylation, whereas MAP3K6 reciprocally phosphorylates ASK1 at Thr838 (takeda2007apoptosissignalregulatingkinase pages 8-9).</w:t>
      </w:r>
      <w:r>
        <w:br/>
      </w:r>
      <w:r>
        <w:t xml:space="preserve">• SAM-domain interactions drive higher-order oligomerization into an ASK signalosome that amplifies stress signalling (trevelyan2020structurebasedmechanismof pages 1-4).</w:t>
      </w:r>
      <w:r>
        <w:br/>
      </w:r>
      <w:r>
        <w:t xml:space="preserve">• AKT binds the MAP3K6/ASK1 complex and paradoxically augments caspase-3 and PARP cleavage independently of its kinase activity (ortner2007regulationofapoptosis pages 88-91).</w:t>
      </w:r>
      <w:r>
        <w:br/>
      </w:r>
      <w:r>
        <w:t xml:space="preserve">• Additional reported interactors: 14-3-3 proteins and c-Raf associate with the complex, potentially modulating MAP3K6 function (ortner2007regulationofapoptosis pages 88-91).</w:t>
      </w:r>
      <w:r>
        <w:br/>
      </w:r>
      <w:r>
        <w:t xml:space="preserve">Upstream regulatory inputs</w:t>
      </w:r>
      <w:r>
        <w:br/>
      </w:r>
      <w:r>
        <w:t xml:space="preserve">• Oxidative stress (H₂O₂) activates MAP3K6 within the ASK1/ASK2 complex (takeda2007apoptosissignalregulatingkinase pages 6-7).</w:t>
      </w:r>
      <w:r>
        <w:br/>
      </w:r>
      <w:r>
        <w:t xml:space="preserve">• PI3K activity negatively regulates MAP3K6-induced apoptosis through the Ser916 module (ortner2007regulationofapoptosis pages 88-91).</w:t>
      </w:r>
    </w:p>
    <w:p>
      <w:pPr>
        <w:pStyle w:val="BodyText"/>
      </w:pPr>
      <w:r>
        <w:t xml:space="preserve">Function</w:t>
      </w:r>
      <w:r>
        <w:br/>
      </w:r>
      <w:r>
        <w:t xml:space="preserve">• Ubiquitously expressed at the protein level; detected in cytoplasm, mitochondria and nucleus (ortner2007regulationofapoptosis pages 88-91).</w:t>
      </w:r>
      <w:r>
        <w:br/>
      </w:r>
      <w:r>
        <w:t xml:space="preserve">• Essential for oxidative-stress–induced activation of the JNK pathway; RNAi depletion markedly blunts JNK phosphorylation after H₂O₂ challenge (takeda2007apoptosissignalregulatingkinase pages 7-7).</w:t>
      </w:r>
      <w:r>
        <w:br/>
      </w:r>
      <w:r>
        <w:t xml:space="preserve">• Can activate p38 MAPK in some experimental contexts, although ERK activation is not observed (takeda2007apoptosissignalregulatingkinase pages 7-8).</w:t>
      </w:r>
      <w:r>
        <w:br/>
      </w:r>
      <w:r>
        <w:t xml:space="preserve">• Promotes apoptosis by elevating caspase-3–like activity when co-expressed with kinase-inactive ASK1 (takeda2007apoptosissignalregulatingkinase pages 7-7).</w:t>
      </w:r>
      <w:r>
        <w:br/>
      </w:r>
      <w:r>
        <w:t xml:space="preserve">• Participates in antiviral responses, inflammasome priming and neutrophilic dermatitis as part of ASK1/ASK2 heterocomplexes (trevelyan2020structurebasedmechanismof pages 35-37).</w:t>
      </w:r>
      <w:r>
        <w:br/>
      </w:r>
      <w:r>
        <w:t xml:space="preserve">• Upstream adaptor TRAF2 links MAP3K6 to TNF-receptor stress signalling (keshet2010themapkinase pages 5-7).</w:t>
      </w:r>
    </w:p>
    <w:p>
      <w:pPr>
        <w:pStyle w:val="BodyText"/>
      </w:pPr>
      <w:r>
        <w:t xml:space="preserve">Other Comments</w:t>
      </w:r>
      <w:r>
        <w:br/>
      </w:r>
      <w:r>
        <w:t xml:space="preserve">• Dysregulated MAP3K6 activity contributes to opposing roles in apoptosis and inflammation during tumorigenesis (trevelyan2020structurebasedmechanismof pages 35-37).</w:t>
      </w:r>
    </w:p>
    <w:p>
      <w:pPr>
        <w:pStyle w:val="BodyText"/>
      </w:pPr>
      <w:r>
        <w:t xml:space="preserve">References</w:t>
      </w:r>
    </w:p>
    <w:p>
      <w:pPr>
        <w:numPr>
          <w:ilvl w:val="0"/>
          <w:numId w:val="1001"/>
        </w:numPr>
      </w:pPr>
      <w:r>
        <w:t xml:space="preserve">(ortner2007regulationofapoptosis pages 88-91): E. Ortner. Regulation of apoptosis and differentiation by the apoptosis signal-regulating kinase family. Unknown journal, 2007. URL: https://doi.org/10.5167/uzh-163681, doi:10.5167/uzh-163681. This article has 0 citations.</w:t>
      </w:r>
    </w:p>
    <w:p>
      <w:pPr>
        <w:numPr>
          <w:ilvl w:val="0"/>
          <w:numId w:val="1001"/>
        </w:numPr>
      </w:pPr>
      <w:r>
        <w:t xml:space="preserve">(takeda2007apoptosissignalregulatingkinase pages 2-3): Kohsuke Takeda, Rieko Shimozono, Takuya Noguchi, Tsuyoshi Umeda, Yoshifumi Morimoto, Isao Naguro, Kei Tobiume, Masao Saitoh, Atsushi Matsuzawa, and Hidenori Ichijo. Apoptosis signal-regulating kinase (ask) 2 functions as a mitogen-activated protein kinase kinase kinase in a heteromeric complex with ask1*. Journal of Biological Chemistry, 282:7522-7531, Mar 2007. URL: https://doi.org/10.1074/jbc.m607177200, doi:10.1074/jbc.m607177200. This article has 156 citations and is from a domain leading peer-reviewed journal.</w:t>
      </w:r>
    </w:p>
    <w:p>
      <w:pPr>
        <w:numPr>
          <w:ilvl w:val="0"/>
          <w:numId w:val="1001"/>
        </w:numPr>
      </w:pPr>
      <w:r>
        <w:t xml:space="preserve">(takeda2007apoptosissignalregulatingkinase pages 3-4): Kohsuke Takeda, Rieko Shimozono, Takuya Noguchi, Tsuyoshi Umeda, Yoshifumi Morimoto, Isao Naguro, Kei Tobiume, Masao Saitoh, Atsushi Matsuzawa, and Hidenori Ichijo. Apoptosis signal-regulating kinase (ask) 2 functions as a mitogen-activated protein kinase kinase kinase in a heteromeric complex with ask1*. Journal of Biological Chemistry, 282:7522-7531, Mar 2007. URL: https://doi.org/10.1074/jbc.m607177200, doi:10.1074/jbc.m607177200. This article has 156 citations and is from a domain leading peer-reviewed journal.</w:t>
      </w:r>
    </w:p>
    <w:p>
      <w:pPr>
        <w:numPr>
          <w:ilvl w:val="0"/>
          <w:numId w:val="1001"/>
        </w:numPr>
      </w:pPr>
      <w:r>
        <w:t xml:space="preserve">(takeda2007apoptosissignalregulatingkinase pages 6-7): Kohsuke Takeda, Rieko Shimozono, Takuya Noguchi, Tsuyoshi Umeda, Yoshifumi Morimoto, Isao Naguro, Kei Tobiume, Masao Saitoh, Atsushi Matsuzawa, and Hidenori Ichijo. Apoptosis signal-regulating kinase (ask) 2 functions as a mitogen-activated protein kinase kinase kinase in a heteromeric complex with ask1*. Journal of Biological Chemistry, 282:7522-7531, Mar 2007. URL: https://doi.org/10.1074/jbc.m607177200, doi:10.1074/jbc.m607177200. This article has 156 citations and is from a domain leading peer-reviewed journal.</w:t>
      </w:r>
    </w:p>
    <w:p>
      <w:pPr>
        <w:numPr>
          <w:ilvl w:val="0"/>
          <w:numId w:val="1001"/>
        </w:numPr>
      </w:pPr>
      <w:r>
        <w:t xml:space="preserve">(takeda2007apoptosissignalregulatingkinase pages 7-7): Kohsuke Takeda, Rieko Shimozono, Takuya Noguchi, Tsuyoshi Umeda, Yoshifumi Morimoto, Isao Naguro, Kei Tobiume, Masao Saitoh, Atsushi Matsuzawa, and Hidenori Ichijo. Apoptosis signal-regulating kinase (ask) 2 functions as a mitogen-activated protein kinase kinase kinase in a heteromeric complex with ask1*. Journal of Biological Chemistry, 282:7522-7531, Mar 2007. URL: https://doi.org/10.1074/jbc.m607177200, doi:10.1074/jbc.m607177200. This article has 156 citations and is from a domain leading peer-reviewed journal.</w:t>
      </w:r>
    </w:p>
    <w:p>
      <w:pPr>
        <w:numPr>
          <w:ilvl w:val="0"/>
          <w:numId w:val="1001"/>
        </w:numPr>
      </w:pPr>
      <w:r>
        <w:t xml:space="preserve">(takeda2007apoptosissignalregulatingkinase pages 7-8): Kohsuke Takeda, Rieko Shimozono, Takuya Noguchi, Tsuyoshi Umeda, Yoshifumi Morimoto, Isao Naguro, Kei Tobiume, Masao Saitoh, Atsushi Matsuzawa, and Hidenori Ichijo. Apoptosis signal-regulating kinase (ask) 2 functions as a mitogen-activated protein kinase kinase kinase in a heteromeric complex with ask1*. Journal of Biological Chemistry, 282:7522-7531, Mar 2007. URL: https://doi.org/10.1074/jbc.m607177200, doi:10.1074/jbc.m607177200. This article has 156 citations and is from a domain leading peer-reviewed journal.</w:t>
      </w:r>
    </w:p>
    <w:p>
      <w:pPr>
        <w:numPr>
          <w:ilvl w:val="0"/>
          <w:numId w:val="1001"/>
        </w:numPr>
      </w:pPr>
      <w:r>
        <w:t xml:space="preserve">(takeda2007apoptosissignalregulatingkinase pages 8-9): Kohsuke Takeda, Rieko Shimozono, Takuya Noguchi, Tsuyoshi Umeda, Yoshifumi Morimoto, Isao Naguro, Kei Tobiume, Masao Saitoh, Atsushi Matsuzawa, and Hidenori Ichijo. Apoptosis signal-regulating kinase (ask) 2 functions as a mitogen-activated protein kinase kinase kinase in a heteromeric complex with ask1*. Journal of Biological Chemistry, 282:7522-7531, Mar 2007. URL: https://doi.org/10.1074/jbc.m607177200, doi:10.1074/jbc.m607177200. This article has 156 citations and is from a domain leading peer-reviewed journal.</w:t>
      </w:r>
    </w:p>
    <w:p>
      <w:pPr>
        <w:numPr>
          <w:ilvl w:val="0"/>
          <w:numId w:val="1001"/>
        </w:numPr>
      </w:pPr>
      <w:r>
        <w:t xml:space="preserve">(trevelyan2020structurebasedmechanismof pages 1-4):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1"/>
        </w:numPr>
      </w:pPr>
      <w:r>
        <w:t xml:space="preserve">(trevelyan2020structurebasedmechanismof pages 35-37):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1"/>
        </w:numPr>
      </w:pPr>
      <w:r>
        <w:t xml:space="preserve">(keshet2010themapkinase pages 5-7): Yonat Keshet and R. Seger. The map kinase signaling cascades: a system of hundreds of components regulates a diverse array of physiological functions. Methods in molecular biology, 661:3-38, 2010. URL: https://doi.org/10.1007/978-1-60761-795-2_1, doi:10.1007/978-1-60761-795-2_1. This article has 804 citations and is from a peer-reviewed journal.</w:t>
      </w:r>
    </w:p>
    <w:p>
      <w:pPr>
        <w:numPr>
          <w:ilvl w:val="0"/>
          <w:numId w:val="1001"/>
        </w:numPr>
      </w:pPr>
      <w:r>
        <w:t xml:space="preserve">(trevelyan2020structurebasedmechanismof pages 32-35):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1"/>
        </w:numPr>
      </w:pPr>
      <w:r>
        <w:t xml:space="preserve">(weijman2017structuralbasisof pages 4-4): Johannes F. Weijman, Abhishek Kumar, Sam A. Jamieson, Chontelle M. King, Tom T. Caradoc-Davies, Elizabeth C. Ledgerwood, James M. Murphy, and Peter D. Mace. Structural basis of autoregulatory scaffolding by apoptosis signal-regulating kinase 1. Proceedings of the National Academy of Sciences, 114:E2096-E2105, Feb 2017. URL: https://doi.org/10.1073/pnas.1620813114, doi:10.1073/pnas.1620813114. This article has 4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8Z</dcterms:created>
  <dcterms:modified xsi:type="dcterms:W3CDTF">2025-07-02T17:27:28Z</dcterms:modified>
</cp:coreProperties>
</file>

<file path=docProps/custom.xml><?xml version="1.0" encoding="utf-8"?>
<Properties xmlns="http://schemas.openxmlformats.org/officeDocument/2006/custom-properties" xmlns:vt="http://schemas.openxmlformats.org/officeDocument/2006/docPropsVTypes"/>
</file>